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313D" w:rsidRPr="00D26F77" w:rsidRDefault="0096313D">
      <w:r w:rsidRPr="00D26F77">
        <w:t xml:space="preserve">META: SIBO or Small Intestine Bacterial Overgrowth can cause numerous GI symptoms. Learn more about SIBO including how to diagnose it and available treatment options. </w:t>
      </w:r>
    </w:p>
    <w:p w:rsidR="0096313D" w:rsidRPr="00D26F77" w:rsidRDefault="0096313D">
      <w:r w:rsidRPr="00D26F77">
        <w:t xml:space="preserve">SIBO – Small Intestine Bacterial Overgrowth </w:t>
      </w:r>
    </w:p>
    <w:p w:rsidR="0096313D" w:rsidRPr="00D26F77" w:rsidRDefault="0096313D">
      <w:r w:rsidRPr="00D26F77">
        <w:t>/</w:t>
      </w:r>
      <w:r w:rsidR="000A3842" w:rsidRPr="00D26F77">
        <w:t>SIBO</w:t>
      </w:r>
    </w:p>
    <w:p w:rsidR="0096313D" w:rsidRPr="00D26F77" w:rsidRDefault="0096313D">
      <w:r w:rsidRPr="00D26F77">
        <w:t xml:space="preserve">Kw: </w:t>
      </w:r>
      <w:r w:rsidR="000A3842" w:rsidRPr="00D26F77">
        <w:t>SIBO</w:t>
      </w:r>
    </w:p>
    <w:p w:rsidR="004D1DBB" w:rsidRPr="00D26F77" w:rsidRDefault="00315DA1" w:rsidP="004D1DBB">
      <w:pPr>
        <w:shd w:val="clear" w:color="auto" w:fill="FFFFFF"/>
        <w:spacing w:after="380" w:line="240" w:lineRule="auto"/>
      </w:pPr>
      <w:r w:rsidRPr="00D26F77">
        <w:t>Small Intestine Bacterial Overgrowth</w:t>
      </w:r>
      <w:proofErr w:type="gramStart"/>
      <w:r w:rsidRPr="00D26F77">
        <w:t>,  also</w:t>
      </w:r>
      <w:proofErr w:type="gramEnd"/>
      <w:r w:rsidRPr="00D26F77">
        <w:t xml:space="preserve"> known as SIBO or simply bacterial overgrowth</w:t>
      </w:r>
      <w:r w:rsidR="00896D0F">
        <w:t>,</w:t>
      </w:r>
      <w:r w:rsidRPr="00D26F77">
        <w:t xml:space="preserve"> is a condition that occurs when the small intestine has too much bacteria</w:t>
      </w:r>
      <w:r w:rsidR="0096313D" w:rsidRPr="00D26F77">
        <w:t>. The buildup of bacteria impedes the small intestine’s ability to</w:t>
      </w:r>
      <w:r w:rsidRPr="00D26F77">
        <w:t xml:space="preserve"> absorb vital nutrients. Excess bact</w:t>
      </w:r>
      <w:r w:rsidR="0096313D" w:rsidRPr="00D26F77">
        <w:t xml:space="preserve">eria in the small intestine </w:t>
      </w:r>
      <w:r w:rsidRPr="00D26F77">
        <w:t>occur</w:t>
      </w:r>
      <w:r w:rsidR="0096313D" w:rsidRPr="00D26F77">
        <w:t>s</w:t>
      </w:r>
      <w:r w:rsidRPr="00D26F77">
        <w:t xml:space="preserve"> when bacteria from the large intestine overflows into </w:t>
      </w:r>
      <w:r w:rsidR="0077073E">
        <w:t>the small intestine, or when bacteria within the</w:t>
      </w:r>
      <w:r w:rsidRPr="00D26F77">
        <w:t xml:space="preserve"> small intestine </w:t>
      </w:r>
      <w:r w:rsidR="0077073E">
        <w:t>over-multiplies.</w:t>
      </w:r>
      <w:r w:rsidR="004D1DBB" w:rsidRPr="00D26F77">
        <w:t xml:space="preserve"> SIBO is most likely to occur in women, older-aged individuals, and patients who suffer from other digestive illnesses. </w:t>
      </w:r>
    </w:p>
    <w:p w:rsidR="004D1DBB" w:rsidRPr="00D26F77" w:rsidRDefault="004D1DBB">
      <w:r w:rsidRPr="00D26F77">
        <w:t>SIBO SYMPTOMS</w:t>
      </w:r>
    </w:p>
    <w:p w:rsidR="00315DA1" w:rsidRPr="00D26F77" w:rsidRDefault="00315DA1">
      <w:r w:rsidRPr="00D26F77">
        <w:t xml:space="preserve">SIBO symptoms mimic those associated with other digestive issues and may include bloating, diarrhea, abdominal pain, indigestion, </w:t>
      </w:r>
      <w:r w:rsidR="0077073E">
        <w:t>excess gas</w:t>
      </w:r>
      <w:r w:rsidR="00303D47">
        <w:t>,</w:t>
      </w:r>
      <w:r w:rsidR="0077073E">
        <w:t xml:space="preserve"> </w:t>
      </w:r>
      <w:r w:rsidR="00896D0F">
        <w:t xml:space="preserve">unintentional </w:t>
      </w:r>
      <w:r w:rsidRPr="00D26F77">
        <w:t>weight loss</w:t>
      </w:r>
      <w:r w:rsidR="00DC400A">
        <w:t xml:space="preserve"> and </w:t>
      </w:r>
      <w:r w:rsidR="00896D0F">
        <w:t>fatigue.</w:t>
      </w:r>
      <w:r w:rsidR="0096313D" w:rsidRPr="00D26F77">
        <w:t xml:space="preserve"> Furthermore, individuals with SIBO may experience vitamin deficien</w:t>
      </w:r>
      <w:r w:rsidR="00896D0F">
        <w:t>cies</w:t>
      </w:r>
      <w:r w:rsidR="0096313D" w:rsidRPr="00D26F77">
        <w:t xml:space="preserve"> and become malnourished due to the small intestine’s inability to proper</w:t>
      </w:r>
      <w:r w:rsidR="00DC400A">
        <w:t>ly absorb nutrients</w:t>
      </w:r>
      <w:r w:rsidR="0096313D" w:rsidRPr="00D26F77">
        <w:t xml:space="preserve"> from the food it digests.</w:t>
      </w:r>
    </w:p>
    <w:p w:rsidR="004D1DBB" w:rsidRPr="00D26F77" w:rsidRDefault="0077073E">
      <w:r>
        <w:t>WHAT CAUSES BACTERIAL OVERGROWTH</w:t>
      </w:r>
      <w:r w:rsidR="004D1DBB" w:rsidRPr="00D26F77">
        <w:t>?</w:t>
      </w:r>
    </w:p>
    <w:p w:rsidR="004D1DBB" w:rsidRPr="00D26F77" w:rsidRDefault="004D1DBB" w:rsidP="004D1DBB">
      <w:pPr>
        <w:shd w:val="clear" w:color="auto" w:fill="FFFFFF"/>
        <w:spacing w:after="380" w:line="240" w:lineRule="auto"/>
      </w:pPr>
      <w:r w:rsidRPr="00D26F77">
        <w:t>Numerous factors contribute to the development of SIBO including slow dige</w:t>
      </w:r>
      <w:r w:rsidR="0077073E">
        <w:t xml:space="preserve">stion movement, </w:t>
      </w:r>
      <w:r w:rsidRPr="00D26F77">
        <w:t xml:space="preserve">weakened immune system, </w:t>
      </w:r>
      <w:r w:rsidR="000A3842" w:rsidRPr="00D26F77">
        <w:t>abnormalities</w:t>
      </w:r>
      <w:r w:rsidRPr="00D26F77">
        <w:t xml:space="preserve"> of the digestive trac</w:t>
      </w:r>
      <w:r w:rsidR="00303D47">
        <w:t>t</w:t>
      </w:r>
      <w:r w:rsidRPr="00D26F77">
        <w:t xml:space="preserve">, and interference with one of the several mechanisms the body employs to regulate bacteria, such as stomach acid and bile, digestive enzymes, </w:t>
      </w:r>
      <w:r w:rsidR="00DC400A">
        <w:t>mucus lining, and gut motility</w:t>
      </w:r>
      <w:r w:rsidRPr="00D26F77">
        <w:t xml:space="preserve"> </w:t>
      </w:r>
    </w:p>
    <w:p w:rsidR="004D1DBB" w:rsidRPr="00D26F77" w:rsidRDefault="004D1DBB" w:rsidP="004D1DBB">
      <w:pPr>
        <w:shd w:val="clear" w:color="auto" w:fill="FFFFFF"/>
        <w:spacing w:after="380" w:line="240" w:lineRule="auto"/>
      </w:pPr>
      <w:r w:rsidRPr="00D26F77">
        <w:t>SIBO can result from a number of conditions, but it often a complicat</w:t>
      </w:r>
      <w:r w:rsidR="00DC400A">
        <w:t>ion of other digestive disorders</w:t>
      </w:r>
      <w:r w:rsidRPr="00D26F77">
        <w:t xml:space="preserve"> such as </w:t>
      </w:r>
      <w:r w:rsidR="00DC400A">
        <w:t>Lactose Intolerance, G</w:t>
      </w:r>
      <w:r w:rsidR="0077073E">
        <w:t xml:space="preserve">astritis, </w:t>
      </w:r>
      <w:proofErr w:type="gramStart"/>
      <w:r w:rsidRPr="00D26F77">
        <w:t>Celiac</w:t>
      </w:r>
      <w:proofErr w:type="gramEnd"/>
      <w:r w:rsidRPr="00D26F77">
        <w:t xml:space="preserve"> disease, </w:t>
      </w:r>
      <w:r w:rsidR="00DC400A">
        <w:t xml:space="preserve">Diabetes, </w:t>
      </w:r>
      <w:r w:rsidRPr="00D26F77">
        <w:t>IBS</w:t>
      </w:r>
      <w:r w:rsidR="00DC400A">
        <w:t xml:space="preserve"> or Gastric Bypass Surgery</w:t>
      </w:r>
      <w:r w:rsidRPr="00D26F77">
        <w:t>.</w:t>
      </w:r>
    </w:p>
    <w:p w:rsidR="00D26F77" w:rsidRPr="0077073E" w:rsidRDefault="00D26F77" w:rsidP="00D26F77">
      <w:pPr>
        <w:shd w:val="clear" w:color="auto" w:fill="FFFFFF"/>
        <w:spacing w:after="380" w:line="240" w:lineRule="auto"/>
        <w:jc w:val="right"/>
        <w:rPr>
          <w:u w:val="single"/>
        </w:rPr>
      </w:pPr>
      <w:r w:rsidRPr="0077073E">
        <w:rPr>
          <w:u w:val="single"/>
        </w:rPr>
        <w:t>Learn more about Bacterial Overgrowth &gt;&gt;</w:t>
      </w:r>
    </w:p>
    <w:p w:rsidR="004616C2" w:rsidRPr="00D26F77" w:rsidRDefault="004616C2" w:rsidP="004D1DBB">
      <w:pPr>
        <w:shd w:val="clear" w:color="auto" w:fill="FFFFFF"/>
        <w:spacing w:after="380" w:line="240" w:lineRule="auto"/>
      </w:pPr>
      <w:r w:rsidRPr="00D26F77">
        <w:t>HOW TO DIAGNOSE SIBO</w:t>
      </w:r>
    </w:p>
    <w:p w:rsidR="00D26F77" w:rsidRPr="00D26F77" w:rsidRDefault="004616C2" w:rsidP="004D1DBB">
      <w:pPr>
        <w:shd w:val="clear" w:color="auto" w:fill="FFFFFF"/>
        <w:spacing w:after="380" w:line="240" w:lineRule="auto"/>
      </w:pPr>
      <w:r w:rsidRPr="00D26F77">
        <w:t xml:space="preserve">GI doctors diagnose Small Intestine Bacterial Overgrowth using a Breath Hydrogen Test. </w:t>
      </w:r>
      <w:r w:rsidR="00896D0F">
        <w:t>Dr. Angela Merlo is an expert</w:t>
      </w:r>
      <w:r w:rsidR="00DC400A">
        <w:t xml:space="preserve"> GI </w:t>
      </w:r>
      <w:r w:rsidR="00896D0F">
        <w:t xml:space="preserve">specialist and performs this test at her Digestive Health &amp; Nutrition Center in New Jersey. </w:t>
      </w:r>
      <w:r w:rsidRPr="00D26F77">
        <w:t xml:space="preserve">This test measures the gases (primarily </w:t>
      </w:r>
      <w:r w:rsidR="000A3842" w:rsidRPr="00D26F77">
        <w:t>hydrogen</w:t>
      </w:r>
      <w:r w:rsidRPr="00D26F77">
        <w:t xml:space="preserve"> and methane) released by bacteria</w:t>
      </w:r>
      <w:r w:rsidR="00D26F77" w:rsidRPr="00D26F77">
        <w:t xml:space="preserve"> as it breaks down and metabolizes the carbohydrates in your gut</w:t>
      </w:r>
      <w:r w:rsidRPr="00D26F77">
        <w:t xml:space="preserve">. By identifying the </w:t>
      </w:r>
      <w:r w:rsidR="000A3842" w:rsidRPr="00D26F77">
        <w:t>presence</w:t>
      </w:r>
      <w:r w:rsidRPr="00D26F77">
        <w:t xml:space="preserve"> and concentrati</w:t>
      </w:r>
      <w:r w:rsidR="00896D0F">
        <w:t>on of certain gases, Dr. Merlo</w:t>
      </w:r>
      <w:r w:rsidRPr="00D26F77">
        <w:t xml:space="preserve"> will be able to </w:t>
      </w:r>
      <w:r w:rsidR="00896D0F">
        <w:t>identify the presence</w:t>
      </w:r>
      <w:r w:rsidR="00D26F77" w:rsidRPr="00D26F77">
        <w:t xml:space="preserve"> and severity of bacterial overgrowth in your small intestine.</w:t>
      </w:r>
    </w:p>
    <w:p w:rsidR="004616C2" w:rsidRPr="0077073E" w:rsidRDefault="00D26F77" w:rsidP="00D26F77">
      <w:pPr>
        <w:shd w:val="clear" w:color="auto" w:fill="FFFFFF"/>
        <w:spacing w:after="380" w:line="240" w:lineRule="auto"/>
        <w:jc w:val="right"/>
        <w:rPr>
          <w:u w:val="single"/>
        </w:rPr>
      </w:pPr>
      <w:r w:rsidRPr="0077073E">
        <w:rPr>
          <w:u w:val="single"/>
        </w:rPr>
        <w:t>Learn more about Breath Hydrogen Tests &gt;&gt;</w:t>
      </w:r>
      <w:r w:rsidR="004616C2" w:rsidRPr="0077073E">
        <w:rPr>
          <w:u w:val="single"/>
        </w:rPr>
        <w:t xml:space="preserve">  </w:t>
      </w:r>
    </w:p>
    <w:p w:rsidR="004616C2" w:rsidRPr="00D26F77" w:rsidRDefault="004616C2" w:rsidP="004616C2">
      <w:pPr>
        <w:spacing w:after="0" w:line="240" w:lineRule="auto"/>
      </w:pPr>
      <w:r w:rsidRPr="00D26F77">
        <w:lastRenderedPageBreak/>
        <w:t>TREATMENT OF SIBO</w:t>
      </w:r>
    </w:p>
    <w:p w:rsidR="004616C2" w:rsidRPr="00D26F77" w:rsidRDefault="004616C2" w:rsidP="004616C2">
      <w:pPr>
        <w:spacing w:after="0" w:line="240" w:lineRule="auto"/>
      </w:pPr>
    </w:p>
    <w:p w:rsidR="004616C2" w:rsidRPr="00D26F77" w:rsidRDefault="00DC400A" w:rsidP="004616C2">
      <w:pPr>
        <w:spacing w:after="0" w:line="240" w:lineRule="auto"/>
      </w:pPr>
      <w:r>
        <w:t>Your GI specialist</w:t>
      </w:r>
      <w:bookmarkStart w:id="0" w:name="_GoBack"/>
      <w:bookmarkEnd w:id="0"/>
      <w:r w:rsidR="004616C2" w:rsidRPr="00D26F77">
        <w:t xml:space="preserve"> will curate a treatment plan aimed to restore the balance of bacteria in your small intestine. This may include dietary changes, supplements and antibiotics. In addition, your doctor will address the underlying causes of your SIBO</w:t>
      </w:r>
      <w:r w:rsidR="00D26F77" w:rsidRPr="00D26F77">
        <w:t>.</w:t>
      </w:r>
    </w:p>
    <w:p w:rsidR="00D26F77" w:rsidRPr="00D26F77" w:rsidRDefault="00D26F77" w:rsidP="004616C2">
      <w:pPr>
        <w:spacing w:after="0" w:line="240" w:lineRule="auto"/>
      </w:pPr>
    </w:p>
    <w:p w:rsidR="00D26F77" w:rsidRPr="00D26F77" w:rsidRDefault="00D26F77" w:rsidP="004616C2">
      <w:pPr>
        <w:spacing w:after="0" w:line="240" w:lineRule="auto"/>
      </w:pPr>
      <w:r w:rsidRPr="00D26F77">
        <w:t>SIBO DIAGNOSES &amp; SIBO TREATMENT NEAR ME</w:t>
      </w:r>
    </w:p>
    <w:p w:rsidR="00D26F77" w:rsidRPr="00D26F77" w:rsidRDefault="00D26F77" w:rsidP="004616C2">
      <w:pPr>
        <w:spacing w:after="0" w:line="240" w:lineRule="auto"/>
      </w:pPr>
    </w:p>
    <w:p w:rsidR="00D26F77" w:rsidRPr="00D26F77" w:rsidRDefault="00D26F77" w:rsidP="004616C2">
      <w:pPr>
        <w:spacing w:after="0" w:line="240" w:lineRule="auto"/>
      </w:pPr>
      <w:r w:rsidRPr="00D26F77">
        <w:t xml:space="preserve">If you suffer from digestive issues, including stomach pain, indigestion, bloating, </w:t>
      </w:r>
      <w:r w:rsidR="000A3842" w:rsidRPr="00D26F77">
        <w:t>diarrhea</w:t>
      </w:r>
      <w:r w:rsidRPr="00D26F77">
        <w:t>, or other GI</w:t>
      </w:r>
      <w:r w:rsidR="00303D47">
        <w:t>-</w:t>
      </w:r>
      <w:r w:rsidRPr="00D26F77">
        <w:t>related symptoms, you may be suffering from Small Intestine Bacterial Overgrowth. The best way to determine the cause of your symptoms and get you started on a treatment plan to restore your digestive health is by scheduling a consultation with Gastroent</w:t>
      </w:r>
      <w:r w:rsidR="00E676A7">
        <w:t>er</w:t>
      </w:r>
      <w:r w:rsidRPr="00D26F77">
        <w:t>ologist, Dr. Angela Merlo, MD of The Digestive Health &amp; Nutrition Center, located in Lawrenceville and Princeton, NJ. Dr. Merlo specializes in digestive health and has vast experience working with both adult and child patients to diagnose and treat bacterial overgrowth</w:t>
      </w:r>
      <w:r w:rsidR="0077073E">
        <w:t>, as well as other</w:t>
      </w:r>
      <w:r w:rsidRPr="00D26F77">
        <w:t xml:space="preserve"> gastrointestinal conditions. Contact Dr. Merlo online by filling out the form below or call</w:t>
      </w:r>
      <w:r w:rsidR="0077073E">
        <w:t>ing</w:t>
      </w:r>
      <w:r w:rsidRPr="00D26F77">
        <w:t xml:space="preserve"> 609-896-0800 to schedule your consultation.</w:t>
      </w:r>
    </w:p>
    <w:p w:rsidR="00D26F77" w:rsidRPr="00D26F77" w:rsidRDefault="00D26F77" w:rsidP="004616C2">
      <w:pPr>
        <w:spacing w:after="0" w:line="240" w:lineRule="auto"/>
      </w:pPr>
    </w:p>
    <w:p w:rsidR="004D1DBB" w:rsidRPr="00D26F77" w:rsidRDefault="004D1DBB"/>
    <w:p w:rsidR="00315DA1" w:rsidRPr="00D26F77" w:rsidRDefault="00315DA1"/>
    <w:sectPr w:rsidR="00315DA1" w:rsidRPr="00D26F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wMzYxMLYwNzO0NDRR0lEKTi0uzszPAykwrAUAomnfbSwAAAA="/>
  </w:docVars>
  <w:rsids>
    <w:rsidRoot w:val="00315DA1"/>
    <w:rsid w:val="000A3842"/>
    <w:rsid w:val="00303D47"/>
    <w:rsid w:val="00315DA1"/>
    <w:rsid w:val="004616C2"/>
    <w:rsid w:val="004D1DBB"/>
    <w:rsid w:val="006F1251"/>
    <w:rsid w:val="0077073E"/>
    <w:rsid w:val="00896D0F"/>
    <w:rsid w:val="0096313D"/>
    <w:rsid w:val="00D26F77"/>
    <w:rsid w:val="00DC400A"/>
    <w:rsid w:val="00E676A7"/>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6313D"/>
    <w:rPr>
      <w:color w:val="0000FF"/>
      <w:u w:val="single"/>
    </w:rPr>
  </w:style>
  <w:style w:type="paragraph" w:styleId="NormalWeb">
    <w:name w:val="Normal (Web)"/>
    <w:basedOn w:val="Normal"/>
    <w:uiPriority w:val="99"/>
    <w:semiHidden/>
    <w:unhideWhenUsed/>
    <w:rsid w:val="004616C2"/>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6313D"/>
    <w:rPr>
      <w:color w:val="0000FF"/>
      <w:u w:val="single"/>
    </w:rPr>
  </w:style>
  <w:style w:type="paragraph" w:styleId="NormalWeb">
    <w:name w:val="Normal (Web)"/>
    <w:basedOn w:val="Normal"/>
    <w:uiPriority w:val="99"/>
    <w:semiHidden/>
    <w:unhideWhenUsed/>
    <w:rsid w:val="004616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5996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Angela</cp:lastModifiedBy>
  <cp:revision>2</cp:revision>
  <dcterms:created xsi:type="dcterms:W3CDTF">2019-06-12T20:52:00Z</dcterms:created>
  <dcterms:modified xsi:type="dcterms:W3CDTF">2019-06-12T20:52:00Z</dcterms:modified>
</cp:coreProperties>
</file>